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42E" w:rsidRDefault="00E2642E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3150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7"/>
        <w:gridCol w:w="2410"/>
        <w:gridCol w:w="1563"/>
        <w:gridCol w:w="1567"/>
      </w:tblGrid>
      <w:tr w:rsidR="00143C1B" w:rsidRPr="00586EBF" w:rsidTr="00143C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4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143C1B" w:rsidRPr="00586EBF" w:rsidRDefault="00143C1B" w:rsidP="00143C1B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RPO (Rubber Process Oil)</w:t>
            </w:r>
          </w:p>
        </w:tc>
      </w:tr>
      <w:tr w:rsidR="00143C1B" w:rsidRPr="00586EBF" w:rsidTr="00143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vMerge w:val="restart"/>
            <w:tcBorders>
              <w:top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143C1B" w:rsidRPr="00586EBF" w:rsidRDefault="00143C1B" w:rsidP="00143C1B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  <w:bookmarkStart w:id="0" w:name="_GoBack"/>
            <w:bookmarkEnd w:id="0"/>
          </w:p>
        </w:tc>
        <w:tc>
          <w:tcPr>
            <w:tcW w:w="1150" w:type="pct"/>
            <w:vMerge w:val="restart"/>
            <w:tcBorders>
              <w:top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143C1B" w:rsidRPr="00586EBF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494" w:type="pct"/>
            <w:gridSpan w:val="2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D966" w:themeFill="accent4" w:themeFillTint="99"/>
            <w:vAlign w:val="center"/>
          </w:tcPr>
          <w:p w:rsidR="00143C1B" w:rsidRPr="00586EBF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143C1B" w:rsidRPr="00586EBF" w:rsidTr="00143C1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vMerge/>
            <w:tcBorders>
              <w:bottom w:val="single" w:sz="4" w:space="0" w:color="auto"/>
            </w:tcBorders>
            <w:shd w:val="clear" w:color="auto" w:fill="FFD966" w:themeFill="accent4" w:themeFillTint="99"/>
          </w:tcPr>
          <w:p w:rsidR="00143C1B" w:rsidRPr="005925B1" w:rsidRDefault="00143C1B" w:rsidP="00143C1B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</w:p>
        </w:tc>
        <w:tc>
          <w:tcPr>
            <w:tcW w:w="1150" w:type="pct"/>
            <w:vMerge/>
            <w:shd w:val="clear" w:color="auto" w:fill="FFD966" w:themeFill="accent4" w:themeFillTint="99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6" w:type="pct"/>
            <w:tcBorders>
              <w:right w:val="nil"/>
            </w:tcBorders>
            <w:shd w:val="clear" w:color="auto" w:fill="FFD966" w:themeFill="accent4" w:themeFillTint="99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Heavy</w:t>
            </w:r>
          </w:p>
        </w:tc>
        <w:tc>
          <w:tcPr>
            <w:tcW w:w="748" w:type="pct"/>
            <w:tcBorders>
              <w:right w:val="nil"/>
            </w:tcBorders>
            <w:shd w:val="clear" w:color="auto" w:fill="FFD966" w:themeFill="accent4" w:themeFillTint="99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Light</w:t>
            </w:r>
          </w:p>
        </w:tc>
      </w:tr>
      <w:tr w:rsidR="00143C1B" w:rsidRPr="00586EBF" w:rsidTr="00143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Kinematic Viscosity @ 100 </w:t>
            </w:r>
            <w:proofErr w:type="spellStart"/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cstheme="minorHAnsi"/>
                <w:color w:val="auto"/>
                <w:sz w:val="24"/>
                <w:szCs w:val="24"/>
              </w:rPr>
              <w:t>cSt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>)</w:t>
            </w:r>
          </w:p>
        </w:tc>
        <w:tc>
          <w:tcPr>
            <w:tcW w:w="1150" w:type="pct"/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445</w:t>
            </w:r>
          </w:p>
        </w:tc>
        <w:tc>
          <w:tcPr>
            <w:tcW w:w="746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5 min</w:t>
            </w:r>
          </w:p>
        </w:tc>
        <w:tc>
          <w:tcPr>
            <w:tcW w:w="748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5 max</w:t>
            </w:r>
          </w:p>
        </w:tc>
      </w:tr>
      <w:tr w:rsidR="00143C1B" w:rsidRPr="00586EBF" w:rsidTr="00143C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Density @ 15 </w:t>
            </w:r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</w:p>
        </w:tc>
        <w:tc>
          <w:tcPr>
            <w:tcW w:w="1150" w:type="pct"/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1298</w:t>
            </w:r>
          </w:p>
        </w:tc>
        <w:tc>
          <w:tcPr>
            <w:tcW w:w="746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050</w:t>
            </w:r>
          </w:p>
        </w:tc>
        <w:tc>
          <w:tcPr>
            <w:tcW w:w="748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010</w:t>
            </w:r>
          </w:p>
        </w:tc>
      </w:tr>
      <w:tr w:rsidR="00143C1B" w:rsidRPr="00586EBF" w:rsidTr="00143C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43C1B" w:rsidRPr="00E73F8E" w:rsidRDefault="00143C1B" w:rsidP="00143C1B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Flash Point (</w:t>
            </w:r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>)</w:t>
            </w:r>
          </w:p>
        </w:tc>
        <w:tc>
          <w:tcPr>
            <w:tcW w:w="1150" w:type="pct"/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93</w:t>
            </w:r>
          </w:p>
        </w:tc>
        <w:tc>
          <w:tcPr>
            <w:tcW w:w="746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00-230</w:t>
            </w:r>
          </w:p>
        </w:tc>
        <w:tc>
          <w:tcPr>
            <w:tcW w:w="748" w:type="pct"/>
            <w:tcBorders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00-230</w:t>
            </w:r>
          </w:p>
        </w:tc>
      </w:tr>
      <w:tr w:rsidR="00143C1B" w:rsidRPr="00586EBF" w:rsidTr="00143C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6" w:type="pct"/>
            <w:tcBorders>
              <w:top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143C1B" w:rsidRPr="00E73F8E" w:rsidRDefault="00143C1B" w:rsidP="00143C1B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RI @ 70 </w:t>
            </w:r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7973BB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</w:p>
        </w:tc>
        <w:tc>
          <w:tcPr>
            <w:tcW w:w="1150" w:type="pct"/>
            <w:tcBorders>
              <w:bottom w:val="thickThinSmallGap" w:sz="24" w:space="0" w:color="806000" w:themeColor="accent4" w:themeShade="80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1218</w:t>
            </w:r>
          </w:p>
        </w:tc>
        <w:tc>
          <w:tcPr>
            <w:tcW w:w="746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56</w:t>
            </w:r>
          </w:p>
        </w:tc>
        <w:tc>
          <w:tcPr>
            <w:tcW w:w="748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143C1B" w:rsidRPr="005925B1" w:rsidRDefault="00143C1B" w:rsidP="00143C1B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.55</w:t>
            </w:r>
          </w:p>
        </w:tc>
      </w:tr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Pr="00194D0D" w:rsidRDefault="005925B1" w:rsidP="00586EBF">
      <w:pPr>
        <w:rPr>
          <w:sz w:val="24"/>
          <w:szCs w:val="24"/>
        </w:rPr>
      </w:pPr>
    </w:p>
    <w:sectPr w:rsidR="005925B1" w:rsidRPr="00194D0D" w:rsidSect="00143C1B">
      <w:headerReference w:type="even" r:id="rId8"/>
      <w:headerReference w:type="default" r:id="rId9"/>
      <w:headerReference w:type="first" r:id="rId10"/>
      <w:pgSz w:w="11907" w:h="8391" w:orient="landscape" w:code="11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7A9" w:rsidRDefault="003C47A9" w:rsidP="00194D0D">
      <w:pPr>
        <w:spacing w:after="0" w:line="240" w:lineRule="auto"/>
      </w:pPr>
      <w:r>
        <w:separator/>
      </w:r>
    </w:p>
  </w:endnote>
  <w:endnote w:type="continuationSeparator" w:id="0">
    <w:p w:rsidR="003C47A9" w:rsidRDefault="003C47A9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7A9" w:rsidRDefault="003C47A9" w:rsidP="00194D0D">
      <w:pPr>
        <w:spacing w:after="0" w:line="240" w:lineRule="auto"/>
      </w:pPr>
      <w:r>
        <w:separator/>
      </w:r>
    </w:p>
  </w:footnote>
  <w:footnote w:type="continuationSeparator" w:id="0">
    <w:p w:rsidR="003C47A9" w:rsidRDefault="003C47A9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143C1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align>center</wp:align>
          </wp:positionH>
          <wp:positionV relativeFrom="paragraph">
            <wp:posOffset>-990600</wp:posOffset>
          </wp:positionV>
          <wp:extent cx="2305050" cy="2305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3C1B"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left:0;text-align:left;margin-left:0;margin-top:0;width:425.3pt;height:425.3pt;z-index:-251652096;mso-position-horizontal:center;mso-position-horizontal-relative:margin;mso-position-vertical:center;mso-position-vertical-relative:margin" o:allowincell="f">
          <v:imagedata r:id="rId2" o:title="RDR Logo Vertical" gain="19661f" blacklevel="22938f"/>
          <w10:wrap anchorx="margin" anchory="margin"/>
        </v:shape>
      </w:pict>
    </w:r>
  </w:p>
  <w:p w:rsidR="00194D0D" w:rsidRDefault="00194D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143C1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43C1B"/>
    <w:rsid w:val="00194D0D"/>
    <w:rsid w:val="00231FEB"/>
    <w:rsid w:val="002D4545"/>
    <w:rsid w:val="003C47A9"/>
    <w:rsid w:val="003E1563"/>
    <w:rsid w:val="003E7A7D"/>
    <w:rsid w:val="00523FF7"/>
    <w:rsid w:val="005652A0"/>
    <w:rsid w:val="00586EBF"/>
    <w:rsid w:val="005925B1"/>
    <w:rsid w:val="006C5521"/>
    <w:rsid w:val="007973BB"/>
    <w:rsid w:val="0082043D"/>
    <w:rsid w:val="009255CB"/>
    <w:rsid w:val="009E2105"/>
    <w:rsid w:val="00A27E45"/>
    <w:rsid w:val="00B27FCB"/>
    <w:rsid w:val="00B5080D"/>
    <w:rsid w:val="00BC6631"/>
    <w:rsid w:val="00D4736A"/>
    <w:rsid w:val="00D53CE5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4:docId w14:val="077341F6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264A8-623D-4620-854A-1B2FF1B76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har Mirzaei</cp:lastModifiedBy>
  <cp:revision>8</cp:revision>
  <cp:lastPrinted>2019-06-15T12:28:00Z</cp:lastPrinted>
  <dcterms:created xsi:type="dcterms:W3CDTF">2019-06-12T06:34:00Z</dcterms:created>
  <dcterms:modified xsi:type="dcterms:W3CDTF">2019-07-27T13:20:00Z</dcterms:modified>
</cp:coreProperties>
</file>